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0"/>
        <w:jc w:val="both"/>
        <w:rPr>
          <w:rFonts w:ascii="Times New Roman" w:hAnsi="Times New Roman"/>
        </w:rPr>
      </w:pPr>
      <w:r w:rsidRPr="007576AB">
        <w:rPr>
          <w:rFonts w:ascii="Times New Roman" w:hAnsi="Times New Roman"/>
        </w:rPr>
        <w:t>To,</w:t>
      </w:r>
    </w:p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0"/>
        <w:jc w:val="both"/>
        <w:rPr>
          <w:rFonts w:ascii="Times New Roman" w:hAnsi="Times New Roman"/>
        </w:rPr>
      </w:pPr>
      <w:r w:rsidRPr="007576AB">
        <w:rPr>
          <w:rFonts w:ascii="Times New Roman" w:hAnsi="Times New Roman"/>
        </w:rPr>
        <w:t>The Editor</w:t>
      </w:r>
    </w:p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360"/>
        <w:jc w:val="center"/>
        <w:rPr>
          <w:rFonts w:ascii="Times New Roman" w:hAnsi="Times New Roman"/>
        </w:rPr>
      </w:pPr>
      <w:r w:rsidRPr="007576AB">
        <w:rPr>
          <w:rFonts w:ascii="Times New Roman" w:hAnsi="Times New Roman"/>
        </w:rPr>
        <w:t>Sub: Submission of Manuscript for publication</w:t>
      </w:r>
    </w:p>
    <w:p w:rsidR="007576AB" w:rsidRPr="0062492B" w:rsidRDefault="007576AB" w:rsidP="0062492B">
      <w:pPr>
        <w:pStyle w:val="NormalWeb"/>
        <w:spacing w:before="120" w:beforeAutospacing="0" w:after="0" w:afterAutospacing="0" w:line="480" w:lineRule="auto"/>
        <w:ind w:firstLine="0"/>
        <w:rPr>
          <w:rFonts w:ascii="Times New Roman" w:hAnsi="Times New Roman"/>
        </w:rPr>
      </w:pPr>
      <w:r w:rsidRPr="007576AB">
        <w:rPr>
          <w:rFonts w:ascii="Times New Roman" w:hAnsi="Times New Roman"/>
        </w:rPr>
        <w:t>Dear Sir,</w:t>
      </w:r>
    </w:p>
    <w:p w:rsidR="007576AB" w:rsidRPr="00C6470B" w:rsidRDefault="007576AB" w:rsidP="00402A84">
      <w:pPr>
        <w:spacing w:line="480" w:lineRule="auto"/>
        <w:rPr>
          <w:rFonts w:asciiTheme="majorBidi" w:hAnsiTheme="majorBidi" w:cstheme="majorBidi"/>
          <w:shd w:val="clear" w:color="auto" w:fill="FFFFFF"/>
        </w:rPr>
      </w:pPr>
      <w:r w:rsidRPr="0062492B">
        <w:t>We intend to publish an article entitled “</w:t>
      </w:r>
      <w:r w:rsidR="00402A84" w:rsidRPr="00402A84">
        <w:rPr>
          <w:rFonts w:asciiTheme="majorBidi" w:hAnsiTheme="majorBidi" w:cstheme="majorBidi"/>
          <w:shd w:val="clear" w:color="auto" w:fill="FFFFFF"/>
        </w:rPr>
        <w:t>What human concepts we learn from emergency medicine practice</w:t>
      </w:r>
      <w:r w:rsidRPr="0062492B">
        <w:t xml:space="preserve">” in your esteemed journal as </w:t>
      </w:r>
      <w:r w:rsidR="00402A84">
        <w:t>a letter to editor</w:t>
      </w:r>
      <w:r w:rsidRPr="0062492B">
        <w:t xml:space="preserve">. </w:t>
      </w:r>
    </w:p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360"/>
        <w:jc w:val="both"/>
        <w:rPr>
          <w:rFonts w:ascii="Times New Roman" w:hAnsi="Times New Roman"/>
        </w:rPr>
      </w:pPr>
      <w:r w:rsidRPr="007576AB">
        <w:rPr>
          <w:rFonts w:ascii="Times New Roman" w:hAnsi="Times New Roman"/>
        </w:rPr>
        <w:t>On behalf of all the contributors I will act and guarantor an</w:t>
      </w:r>
      <w:bookmarkStart w:id="0" w:name="_GoBack"/>
      <w:bookmarkEnd w:id="0"/>
      <w:r w:rsidRPr="007576AB">
        <w:rPr>
          <w:rFonts w:ascii="Times New Roman" w:hAnsi="Times New Roman"/>
        </w:rPr>
        <w:t>d will correspond with the journal from this point onward.</w:t>
      </w:r>
    </w:p>
    <w:p w:rsidR="007576AB" w:rsidRDefault="007576AB" w:rsidP="00650783">
      <w:pPr>
        <w:spacing w:line="480" w:lineRule="auto"/>
        <w:jc w:val="both"/>
      </w:pPr>
      <w:r w:rsidRPr="002A2147">
        <w:t>With the submission of this manuscript I would like to undertake that the above mentioned manuscript has not been published elsewhere, accepted for publication elsewhere or under editorial review for publication elsewhere.</w:t>
      </w:r>
    </w:p>
    <w:p w:rsidR="00650783" w:rsidRPr="00650783" w:rsidRDefault="00650783" w:rsidP="00650783">
      <w:pPr>
        <w:spacing w:line="480" w:lineRule="auto"/>
        <w:jc w:val="both"/>
      </w:pPr>
      <w:r w:rsidRPr="004E4547">
        <w:t>I warrant that this manuscript has been read by all co-authors and I have submitted this manuscript on behalf of all the au</w:t>
      </w:r>
      <w:r w:rsidR="0040194F">
        <w:t xml:space="preserve">thors with their full consent. </w:t>
      </w:r>
      <w:r w:rsidRPr="00650783">
        <w:t>The authors dec</w:t>
      </w:r>
      <w:r w:rsidR="0040194F">
        <w:t xml:space="preserve">lare no conflicts of interest. </w:t>
      </w:r>
      <w:r w:rsidR="000B1AEC">
        <w:t xml:space="preserve">I would appreciate it, </w:t>
      </w:r>
      <w:r w:rsidRPr="004F3855">
        <w:t>if you could consider our manuscript for publication in your journal.</w:t>
      </w:r>
    </w:p>
    <w:p w:rsidR="007576AB" w:rsidRPr="007576AB" w:rsidRDefault="007576AB" w:rsidP="00650783">
      <w:pPr>
        <w:spacing w:line="480" w:lineRule="auto"/>
        <w:jc w:val="both"/>
      </w:pPr>
      <w:r w:rsidRPr="007576AB">
        <w:t>Thanking you,</w:t>
      </w:r>
    </w:p>
    <w:p w:rsidR="00313928" w:rsidRDefault="00774E81" w:rsidP="003D4AA0">
      <w:pPr>
        <w:spacing w:line="480" w:lineRule="auto"/>
      </w:pPr>
      <w:r w:rsidRPr="00774E81">
        <w:t>Masoud Shahabian</w:t>
      </w:r>
    </w:p>
    <w:sectPr w:rsidR="00313928" w:rsidSect="00A72AD0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Souvenir L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4B44FC"/>
    <w:multiLevelType w:val="hybridMultilevel"/>
    <w:tmpl w:val="C05C0024"/>
    <w:lvl w:ilvl="0" w:tplc="E132F88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I2MzEwNTYwNzNX0lEKTi0uzszPAykwrgUAdVW+VywAAAA="/>
  </w:docVars>
  <w:rsids>
    <w:rsidRoot w:val="007576AB"/>
    <w:rsid w:val="000B1AEC"/>
    <w:rsid w:val="002B651F"/>
    <w:rsid w:val="002C7AA5"/>
    <w:rsid w:val="003114B1"/>
    <w:rsid w:val="00313928"/>
    <w:rsid w:val="00386E19"/>
    <w:rsid w:val="003D4AA0"/>
    <w:rsid w:val="003E68EE"/>
    <w:rsid w:val="0040194F"/>
    <w:rsid w:val="00402A84"/>
    <w:rsid w:val="00433848"/>
    <w:rsid w:val="00473F17"/>
    <w:rsid w:val="0049307C"/>
    <w:rsid w:val="004B2F29"/>
    <w:rsid w:val="00515170"/>
    <w:rsid w:val="00525C27"/>
    <w:rsid w:val="0062492B"/>
    <w:rsid w:val="00632C66"/>
    <w:rsid w:val="00650783"/>
    <w:rsid w:val="007576AB"/>
    <w:rsid w:val="00774E81"/>
    <w:rsid w:val="0081120C"/>
    <w:rsid w:val="00855C4C"/>
    <w:rsid w:val="00893B83"/>
    <w:rsid w:val="008F034F"/>
    <w:rsid w:val="00922A4E"/>
    <w:rsid w:val="009F5483"/>
    <w:rsid w:val="009F5BC8"/>
    <w:rsid w:val="00A72AD0"/>
    <w:rsid w:val="00AC7520"/>
    <w:rsid w:val="00AD3CA5"/>
    <w:rsid w:val="00B11CD6"/>
    <w:rsid w:val="00B64356"/>
    <w:rsid w:val="00BB646B"/>
    <w:rsid w:val="00BF281F"/>
    <w:rsid w:val="00C0794C"/>
    <w:rsid w:val="00C6470B"/>
    <w:rsid w:val="00C7138D"/>
    <w:rsid w:val="00D43441"/>
    <w:rsid w:val="00E168E2"/>
    <w:rsid w:val="00EF68FB"/>
    <w:rsid w:val="00F04BD6"/>
    <w:rsid w:val="00FC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C6E9D6-6845-43E5-A93E-1CA94506E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6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rsid w:val="007576AB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CommentReference">
    <w:name w:val="annotation reference"/>
    <w:basedOn w:val="DefaultParagraphFont"/>
    <w:semiHidden/>
    <w:rsid w:val="007576A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57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76AB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6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AB"/>
    <w:rPr>
      <w:rFonts w:ascii="Tahoma" w:eastAsia="Times New Roman" w:hAnsi="Tahoma" w:cs="Tahoma"/>
      <w:sz w:val="16"/>
      <w:szCs w:val="16"/>
      <w:lang w:val="en-GB" w:bidi="ar-SA"/>
    </w:rPr>
  </w:style>
  <w:style w:type="character" w:customStyle="1" w:styleId="hps">
    <w:name w:val="hps"/>
    <w:basedOn w:val="DefaultParagraphFont"/>
    <w:rsid w:val="00BF281F"/>
  </w:style>
  <w:style w:type="paragraph" w:styleId="ListParagraph">
    <w:name w:val="List Paragraph"/>
    <w:basedOn w:val="Normal"/>
    <w:uiPriority w:val="34"/>
    <w:qFormat/>
    <w:rsid w:val="0031392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139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07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3</Words>
  <Characters>759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men</dc:creator>
  <cp:lastModifiedBy>Zamen salamati_editor</cp:lastModifiedBy>
  <cp:revision>12</cp:revision>
  <dcterms:created xsi:type="dcterms:W3CDTF">2015-05-07T04:50:00Z</dcterms:created>
  <dcterms:modified xsi:type="dcterms:W3CDTF">2019-02-26T07:01:00Z</dcterms:modified>
</cp:coreProperties>
</file>